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api-poster"/>
          <w:p>
            <w:pPr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api"/>
          <w:p>
            <w:pPr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api-reseni"/>
          <w:p>
            <w:pPr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api-sety"/>
          <w:p>
            <w:pPr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api-pristupnost"/>
          <w:p>
            <w:pPr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bookmarkStart w:id="48" w:name="tbl-api-sets"/>
    <w:p>
      <w:pPr>
        <w:pStyle w:val="TableCaption"/>
      </w:pPr>
      <w:r>
        <w:t xml:space="preserve">Tab. 1: Se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ty"/>
      </w:tblPr>
      <w:tblGrid>
        <w:gridCol w:w="158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y /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/ Fieldwork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y /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_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ační jednotky / Descriptive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ický dokumentační bod / Archaeological Documentation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y /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bory /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/ Spatial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_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í zdroje / External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y / Fl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y_na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ostatné nálezy / Individual Finds</w:t>
            </w:r>
          </w:p>
        </w:tc>
      </w:tr>
    </w:tbl>
    <w:bookmarkEnd w:id="48"/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api-datestamps"/>
          <w:p>
            <w:pPr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. 2021</w:t>
      </w:r>
      <w:r>
        <w:t xml:space="preserve"> </w:t>
      </w:r>
      <w:hyperlink r:id="rId85">
        <w:r>
          <w:rPr>
            <w:rStyle w:val="Hyperlink"/>
            <w:iCs/>
            <w:i/>
          </w:rPr>
          <w:t xml:space="preserve">AIS CR Public API</w:t>
        </w:r>
        <w:r>
          <w:rPr>
            <w:rStyle w:val="Hyperlink"/>
            <w:iCs/>
            <w:i/>
          </w:rPr>
          <w:t xml:space="preserve">: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MCR Data Provider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3-10-23T13:24:15Z</dcterms:created>
  <dcterms:modified xsi:type="dcterms:W3CDTF">2023-10-23T13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ate">
    <vt:lpwstr>1. 6. 2020</vt:lpwstr>
  </property>
  <property fmtid="{D5CDD505-2E9C-101B-9397-08002B2CF9AE}" pid="8" name="date-format">
    <vt:lpwstr>D. M.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Uživatelská příručka</vt:lpwstr>
  </property>
  <property fmtid="{D5CDD505-2E9C-101B-9397-08002B2CF9AE}" pid="14" name="toc-title">
    <vt:lpwstr>Na této stránce…</vt:lpwstr>
  </property>
</Properties>
</file>